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6A552E60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1305B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5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3.-</w:t>
            </w:r>
            <w:r w:rsidR="00D73BC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</w:t>
            </w:r>
            <w:r w:rsidR="001305B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D539A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1D539A" w:rsidRPr="008D08FD" w:rsidRDefault="001D539A" w:rsidP="001D53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1D539A" w:rsidRPr="008D08FD" w:rsidRDefault="001D539A" w:rsidP="001D539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3C50B610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RIZ NA MLIJEKU S </w:t>
            </w:r>
            <w:proofErr w:type="gramStart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ČOKOLADOM ,</w:t>
            </w:r>
            <w:proofErr w:type="gramEnd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7F6551F6" w:rsidR="001D539A" w:rsidRPr="001D539A" w:rsidRDefault="001D539A" w:rsidP="001D53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6D063583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223FD934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067C680D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6DB06B20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1D539A">
              <w:rPr>
                <w:rFonts w:ascii="Times New Roman" w:eastAsia="Segoe UI" w:hAnsi="Times New Roman" w:cs="Times New Roman"/>
              </w:rPr>
              <w:t>Laktoza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S), Gluten(S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Soja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Orašidi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>(T), Gluten(T)</w:t>
            </w:r>
          </w:p>
        </w:tc>
        <w:bookmarkStart w:id="1" w:name="_GoBack"/>
        <w:bookmarkEnd w:id="1"/>
      </w:tr>
      <w:tr w:rsidR="001D539A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1D539A" w:rsidRPr="008D08FD" w:rsidRDefault="001D539A" w:rsidP="001D53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1D539A" w:rsidRPr="008D08FD" w:rsidRDefault="001D539A" w:rsidP="001D539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34E7B0D1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RIZ NA MLIJEKU S </w:t>
            </w:r>
            <w:proofErr w:type="gramStart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ČOKOLADOM ,</w:t>
            </w:r>
            <w:proofErr w:type="gramEnd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77712C6" w:rsidR="001D539A" w:rsidRPr="001D539A" w:rsidRDefault="001D539A" w:rsidP="001D539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6E180F64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2C136AE3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7FF84E2B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D539A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1D539A" w:rsidRPr="008D08FD" w:rsidRDefault="001D539A" w:rsidP="001D53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1D539A" w:rsidRPr="008D08FD" w:rsidRDefault="001D539A" w:rsidP="001D539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2481B79A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KUHANA PILETINA, KUHANI KRUMPIR UMAK OD </w:t>
            </w:r>
            <w:proofErr w:type="gramStart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MRKVE ,</w:t>
            </w:r>
            <w:proofErr w:type="gramEnd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SALATA SVJEŽA PAPRIKA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1F6D5156" w:rsidR="001D539A" w:rsidRPr="001D539A" w:rsidRDefault="001D539A" w:rsidP="001D539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49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3FD6012C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2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FF7BFEA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6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2E8A4010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38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08C8674E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1D539A">
              <w:rPr>
                <w:rFonts w:ascii="Times New Roman" w:eastAsia="Segoe UI" w:hAnsi="Times New Roman" w:cs="Times New Roman"/>
              </w:rPr>
              <w:t>Celer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T), Gluten(T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Laktoza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>(S)</w:t>
            </w:r>
          </w:p>
        </w:tc>
      </w:tr>
      <w:tr w:rsidR="001D539A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1D539A" w:rsidRPr="008D08FD" w:rsidRDefault="001D539A" w:rsidP="001D53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1D539A" w:rsidRPr="008D08FD" w:rsidRDefault="001D539A" w:rsidP="001D539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4ED06BE8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KUHANA PILETINA, KUHANI KRUMPIR UMAK OD </w:t>
            </w:r>
            <w:proofErr w:type="gramStart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MRKVE ,</w:t>
            </w:r>
            <w:proofErr w:type="gramEnd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SALATA SVJEŽA PAPRIKA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2CC89027" w:rsidR="001D539A" w:rsidRPr="001D539A" w:rsidRDefault="001D539A" w:rsidP="001D539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49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54EFF16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2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629CBD71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6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321C78B6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38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D539A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1D539A" w:rsidRPr="008D08FD" w:rsidRDefault="001D539A" w:rsidP="001D53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1D539A" w:rsidRPr="00727AE1" w:rsidRDefault="001D539A" w:rsidP="001D539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0AAC3F6B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ULAŠ OD MIJEŠANOG MESA S NOKLICAMA, KUKURUZNI KRUH 1 </w:t>
            </w:r>
            <w:proofErr w:type="gramStart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ŠNITA ,</w:t>
            </w:r>
            <w:proofErr w:type="gramEnd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0D09A51F" w:rsidR="001D539A" w:rsidRPr="001D539A" w:rsidRDefault="001D539A" w:rsidP="001D539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4610410C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789C3855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1C29FFF4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24CFCD9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</w:rPr>
              <w:t xml:space="preserve">Gluten(S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Jaja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Jaja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Soja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Orašidi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Sezam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Lupina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>(T)</w:t>
            </w:r>
          </w:p>
        </w:tc>
      </w:tr>
      <w:tr w:rsidR="001D539A" w:rsidRPr="00F55363" w14:paraId="6A22E7D1" w14:textId="77777777" w:rsidTr="009516A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1D539A" w:rsidRPr="008D08FD" w:rsidRDefault="001D539A" w:rsidP="001D539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1D539A" w:rsidRPr="00727AE1" w:rsidRDefault="001D539A" w:rsidP="001D539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33A91F02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GULAŠ OD MIJEŠANOG MESA S NOKLICAMA, KUKURUZNI KRUH 1 </w:t>
            </w:r>
            <w:proofErr w:type="gramStart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ŠNITA ,</w:t>
            </w:r>
            <w:proofErr w:type="gramEnd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7A176DAF" w:rsidR="001D539A" w:rsidRPr="001D539A" w:rsidRDefault="001D539A" w:rsidP="001D539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FD7CA3B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44763CC8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0706AE89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D539A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1D539A" w:rsidRPr="00DB4E9F" w:rsidRDefault="001D539A" w:rsidP="001D539A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1D539A" w:rsidRPr="00DB4E9F" w:rsidRDefault="001D539A" w:rsidP="001D539A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44124EDE" w:rsidR="001D539A" w:rsidRPr="001D539A" w:rsidRDefault="001D539A" w:rsidP="001D539A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D539A">
              <w:rPr>
                <w:rFonts w:eastAsia="Segoe UI"/>
                <w:sz w:val="20"/>
                <w:szCs w:val="20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0D6881AE" w:rsidR="001D539A" w:rsidRPr="001D539A" w:rsidRDefault="001D539A" w:rsidP="001D539A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D539A">
              <w:rPr>
                <w:rFonts w:eastAsia="Segoe UI"/>
                <w:sz w:val="20"/>
                <w:szCs w:val="20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7D439A51" w:rsidR="001D539A" w:rsidRPr="001D539A" w:rsidRDefault="001D539A" w:rsidP="001D539A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D539A">
              <w:rPr>
                <w:rFonts w:eastAsia="Segoe UI"/>
                <w:sz w:val="20"/>
                <w:szCs w:val="20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258418C7" w:rsidR="001D539A" w:rsidRPr="001D539A" w:rsidRDefault="001D539A" w:rsidP="001D539A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D539A">
              <w:rPr>
                <w:rFonts w:eastAsia="Segoe UI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57B74DCD" w:rsidR="001D539A" w:rsidRPr="001D539A" w:rsidRDefault="001D539A" w:rsidP="001D539A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D539A">
              <w:rPr>
                <w:rFonts w:eastAsia="Segoe UI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2E30A490" w:rsidR="001D539A" w:rsidRPr="001D539A" w:rsidRDefault="001D539A" w:rsidP="001D539A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1D539A">
              <w:rPr>
                <w:rFonts w:eastAsia="Segoe UI"/>
              </w:rPr>
              <w:t>Gluten</w:t>
            </w:r>
            <w:proofErr w:type="spellEnd"/>
            <w:r w:rsidRPr="001D539A">
              <w:rPr>
                <w:rFonts w:eastAsia="Segoe UI"/>
              </w:rPr>
              <w:t>(S), Jaja(S), Laktoza(T), Mlijeko(S), Celer(S)</w:t>
            </w:r>
          </w:p>
        </w:tc>
      </w:tr>
      <w:tr w:rsidR="001D539A" w:rsidRPr="00F55363" w14:paraId="55464FC0" w14:textId="77777777" w:rsidTr="00C24905">
        <w:trPr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1D539A" w:rsidRPr="00DB4E9F" w:rsidRDefault="001D539A" w:rsidP="001D539A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1D539A" w:rsidRPr="00DB4E9F" w:rsidRDefault="001D539A" w:rsidP="001D539A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628222F0" w:rsidR="001D539A" w:rsidRPr="001D539A" w:rsidRDefault="001D539A" w:rsidP="001D539A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D539A">
              <w:rPr>
                <w:rFonts w:eastAsia="Segoe UI"/>
                <w:sz w:val="20"/>
                <w:szCs w:val="20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358347BA" w:rsidR="001D539A" w:rsidRPr="001D539A" w:rsidRDefault="001D539A" w:rsidP="001D539A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D539A">
              <w:rPr>
                <w:rFonts w:eastAsia="Segoe UI"/>
                <w:sz w:val="20"/>
                <w:szCs w:val="20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8636BB0" w:rsidR="001D539A" w:rsidRPr="001D539A" w:rsidRDefault="001D539A" w:rsidP="001D539A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D539A">
              <w:rPr>
                <w:rFonts w:eastAsia="Segoe UI"/>
                <w:sz w:val="20"/>
                <w:szCs w:val="20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6926EC7E" w:rsidR="001D539A" w:rsidRPr="001D539A" w:rsidRDefault="001D539A" w:rsidP="001D539A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D539A">
              <w:rPr>
                <w:rFonts w:eastAsia="Segoe UI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154B8866" w:rsidR="001D539A" w:rsidRPr="001D539A" w:rsidRDefault="001D539A" w:rsidP="001D539A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D539A">
              <w:rPr>
                <w:rFonts w:eastAsia="Segoe UI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D539A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1D539A" w:rsidRPr="00DB4E9F" w:rsidRDefault="001D539A" w:rsidP="001D539A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1D539A" w:rsidRPr="00DB4E9F" w:rsidRDefault="001D539A" w:rsidP="001D539A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0DAD8C42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RIŽOTO S LIGNJAMA I KORJENASTIM </w:t>
            </w:r>
            <w:proofErr w:type="gramStart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POVRĆEM ,</w:t>
            </w:r>
            <w:proofErr w:type="gramEnd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MALA JABUKA KOMAD , ZELENA SALATA S RADIĆE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5EA8B21" w:rsidR="001D539A" w:rsidRPr="001D539A" w:rsidRDefault="001D539A" w:rsidP="001D539A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21E851F3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689C8C66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58C31CF0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38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503A1501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</w:rPr>
              <w:t xml:space="preserve">Gluten(T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Rakovi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Riba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Mekušci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Celer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Jaja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1D539A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1D539A">
              <w:rPr>
                <w:rFonts w:ascii="Times New Roman" w:eastAsia="Segoe UI" w:hAnsi="Times New Roman" w:cs="Times New Roman"/>
              </w:rPr>
              <w:t>(S)</w:t>
            </w:r>
          </w:p>
        </w:tc>
      </w:tr>
      <w:tr w:rsidR="001D539A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1D539A" w:rsidRPr="00DB4E9F" w:rsidRDefault="001D539A" w:rsidP="001D539A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1D539A" w:rsidRPr="00DB4E9F" w:rsidRDefault="001D539A" w:rsidP="001D539A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6D667FD4" w:rsidR="001D539A" w:rsidRPr="001D539A" w:rsidRDefault="001D539A" w:rsidP="001D539A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RIŽOTO S LIGNJAMA I KORJENASTIM </w:t>
            </w:r>
            <w:proofErr w:type="gramStart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POVRĆEM ,</w:t>
            </w:r>
            <w:proofErr w:type="gramEnd"/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 xml:space="preserve"> MALA JABUKA KOMAD , ZELENA SALATA S RADIĆE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1042C993" w:rsidR="001D539A" w:rsidRPr="001D539A" w:rsidRDefault="001D539A" w:rsidP="001D539A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6D3BD30F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2B1CCB4E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0AB035B2" w:rsidR="001D539A" w:rsidRPr="001D539A" w:rsidRDefault="001D539A" w:rsidP="001D539A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D539A">
              <w:rPr>
                <w:rFonts w:ascii="Times New Roman" w:eastAsia="Segoe UI" w:hAnsi="Times New Roman" w:cs="Times New Roman"/>
                <w:sz w:val="20"/>
                <w:szCs w:val="20"/>
              </w:rPr>
              <w:t>38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1D539A" w:rsidRPr="00F55363" w:rsidRDefault="001D539A" w:rsidP="001D539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7735"/>
    <w:rsid w:val="000D1C42"/>
    <w:rsid w:val="001305B6"/>
    <w:rsid w:val="00167197"/>
    <w:rsid w:val="00180A42"/>
    <w:rsid w:val="001C7DE4"/>
    <w:rsid w:val="001D539A"/>
    <w:rsid w:val="00211213"/>
    <w:rsid w:val="002A00BA"/>
    <w:rsid w:val="002A551B"/>
    <w:rsid w:val="002C0827"/>
    <w:rsid w:val="002C5E85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5</cp:revision>
  <cp:lastPrinted>2022-10-24T07:17:00Z</cp:lastPrinted>
  <dcterms:created xsi:type="dcterms:W3CDTF">2023-09-05T07:17:00Z</dcterms:created>
  <dcterms:modified xsi:type="dcterms:W3CDTF">2023-09-25T06:50:00Z</dcterms:modified>
</cp:coreProperties>
</file>